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34 600-123-456 | [your.email@example.com] | Barcelona, Spai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versatile actor with a strong foundation in performance arts, dedicated to delivering compelling narratives through film, theater, and television. Based in Spain Barcelona, I have immersed myself in the vibrant cultural scene of the city, honing my craft across diverse genres and formats. My work reflects a deep understanding of Spanish language and culture, combined with an ability to adapt to both local and international projects. With a passion for storytelling and a commitment to excellence, I aim to contribute meaningfully to the performing arts landscape in Spain Barcelona.</w:t>
      </w:r>
    </w:p>
    <w:p>
      <w:r>
        <w:pict>
          <v:rect style="width:0;height:1.5pt" o:hralign="center" o:hrstd="t" o:hr="t"/>
        </w:pic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Spanish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gree in Performing Arts (Acting)</w:t>
      </w:r>
      <w:r>
        <w:t xml:space="preserve">, Universidad del Teatro de Barcelona, 2015–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rt Course in Stage Direction and Dramatic Literature</w:t>
      </w:r>
      <w:r>
        <w:t xml:space="preserve">, Centro Dramático Nacional (CDN),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 on Improvisation and Character Development</w:t>
      </w:r>
      <w:r>
        <w:t xml:space="preserve">, Teatro Lírico de Barcelona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panish Language Proficiency (C1 Level)</w:t>
      </w:r>
      <w:r>
        <w:t xml:space="preserve">, Instituto Cervantes, 2017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theater-performances"/>
    <w:p>
      <w:pPr>
        <w:pStyle w:val="Heading3"/>
      </w:pPr>
      <w:r>
        <w:rPr>
          <w:bCs/>
          <w:b/>
        </w:rPr>
        <w:t xml:space="preserve">Theater Performan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le:</w:t>
      </w:r>
      <w:r>
        <w:t xml:space="preserve"> </w:t>
      </w:r>
      <w:r>
        <w:t xml:space="preserve">Protagonist in "La Vida es Sueño" (by Pedro Calderón de la Barca) |</w:t>
      </w:r>
      <w:r>
        <w:t xml:space="preserve"> </w:t>
      </w:r>
      <w:r>
        <w:rPr>
          <w:bCs/>
          <w:b/>
        </w:rPr>
        <w:t xml:space="preserve">Theater:</w:t>
      </w:r>
      <w:r>
        <w:t xml:space="preserve"> </w:t>
      </w:r>
      <w:r>
        <w:t xml:space="preserve">Teatro Lliure, Barcelon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1–20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le:</w:t>
      </w:r>
      <w:r>
        <w:t xml:space="preserve"> </w:t>
      </w:r>
      <w:r>
        <w:t xml:space="preserve">Supporting Actor in "El Retrato de Dorian Gray" (by Oscar Wilde) |</w:t>
      </w:r>
      <w:r>
        <w:t xml:space="preserve"> </w:t>
      </w:r>
      <w:r>
        <w:rPr>
          <w:bCs/>
          <w:b/>
        </w:rPr>
        <w:t xml:space="preserve">Theater:</w:t>
      </w:r>
      <w:r>
        <w:t xml:space="preserve"> </w:t>
      </w:r>
      <w:r>
        <w:t xml:space="preserve">Gran Teatre del Borne, Barcelon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19–20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le:</w:t>
      </w:r>
      <w:r>
        <w:t xml:space="preserve"> </w:t>
      </w:r>
      <w:r>
        <w:t xml:space="preserve">Ensemble Member in "La Celestina" (by Fernando de Rojas) |</w:t>
      </w:r>
      <w:r>
        <w:t xml:space="preserve"> </w:t>
      </w:r>
      <w:r>
        <w:rPr>
          <w:bCs/>
          <w:b/>
        </w:rPr>
        <w:t xml:space="preserve">Theater:</w:t>
      </w:r>
      <w:r>
        <w:t xml:space="preserve"> </w:t>
      </w:r>
      <w:r>
        <w:t xml:space="preserve">Teatro Nacional de Catalunya, Barcelon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17–2018</w:t>
      </w:r>
    </w:p>
    <w:bookmarkEnd w:id="23"/>
    <w:bookmarkStart w:id="24" w:name="film-and-television"/>
    <w:p>
      <w:pPr>
        <w:pStyle w:val="Heading3"/>
      </w:pPr>
      <w:r>
        <w:rPr>
          <w:bCs/>
          <w:b/>
        </w:rPr>
        <w:t xml:space="preserve">Film and Televi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le:</w:t>
      </w:r>
      <w:r>
        <w:t xml:space="preserve"> </w:t>
      </w:r>
      <w:r>
        <w:t xml:space="preserve">Supporting Actor in "Barcelona: A Love Story" (Short Film) |</w:t>
      </w:r>
      <w:r>
        <w:t xml:space="preserve"> </w:t>
      </w:r>
      <w:r>
        <w:rPr>
          <w:bCs/>
          <w:b/>
        </w:rPr>
        <w:t xml:space="preserve">Production:</w:t>
      </w:r>
      <w:r>
        <w:t xml:space="preserve"> </w:t>
      </w:r>
      <w:r>
        <w:t xml:space="preserve">CineMare Films, Barcelon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le:</w:t>
      </w:r>
      <w:r>
        <w:t xml:space="preserve"> </w:t>
      </w:r>
      <w:r>
        <w:t xml:space="preserve">Guest Star in "La Ciudad de las Estrellas" (TV Series) |</w:t>
      </w:r>
      <w:r>
        <w:t xml:space="preserve"> </w:t>
      </w:r>
      <w:r>
        <w:rPr>
          <w:bCs/>
          <w:b/>
        </w:rPr>
        <w:t xml:space="preserve">Broadcast:</w:t>
      </w:r>
      <w:r>
        <w:t xml:space="preserve"> </w:t>
      </w:r>
      <w:r>
        <w:t xml:space="preserve">Antena 3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19–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le:</w:t>
      </w:r>
      <w:r>
        <w:t xml:space="preserve"> </w:t>
      </w:r>
      <w:r>
        <w:t xml:space="preserve">Extra in "The Spanish Flame" (Feature Film) |</w:t>
      </w:r>
      <w:r>
        <w:t xml:space="preserve"> </w:t>
      </w:r>
      <w:r>
        <w:rPr>
          <w:bCs/>
          <w:b/>
        </w:rPr>
        <w:t xml:space="preserve">Production:</w:t>
      </w:r>
      <w:r>
        <w:t xml:space="preserve"> </w:t>
      </w:r>
      <w:r>
        <w:t xml:space="preserve">Sony Pictures Spain, Barcelon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18</w:t>
      </w:r>
    </w:p>
    <w:bookmarkEnd w:id="24"/>
    <w:bookmarkStart w:id="25" w:name="digital-and-web-content"/>
    <w:p>
      <w:pPr>
        <w:pStyle w:val="Heading3"/>
      </w:pPr>
      <w:r>
        <w:rPr>
          <w:bCs/>
          <w:b/>
        </w:rPr>
        <w:t xml:space="preserve">Digital and Web Cont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ributor to Web Series "Catalonia Stories"</w:t>
      </w:r>
      <w:r>
        <w:t xml:space="preserve">, 2022–Present | Created original scripts and performed in episodes highlighting Barcelona's cultural heritag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dcast Host for "Actors' Journey"</w:t>
      </w:r>
      <w:r>
        <w:t xml:space="preserve">, 2021–Present | Shared insights on acting techniques and experiences in Spain Barcelona's entertainment industry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Stanislavski, Meisner, and Method Ac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Catalan (proficient), English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Stage presence, voice modulation, character development, improvis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Basic video editing, understanding of film production workflows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or's Union Membership (SAC - Sociedad de Autores y Compositores)</w:t>
      </w:r>
      <w:r>
        <w:t xml:space="preserve">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"Theater for Social Change" (Barcelona, Spain)</w:t>
      </w:r>
      <w:r>
        <w:t xml:space="preserve">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Stage Combat and Physical Theater</w:t>
      </w:r>
      <w:r>
        <w:t xml:space="preserve">, Escola del Teatre de Barcelona, 2018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Personal Website:</w:t>
      </w:r>
      <w:r>
        <w:t xml:space="preserve"> </w:t>
      </w:r>
      <w:r>
        <w:t xml:space="preserve">[www.youractingportfolio.com] | Showcase of acting reels, theater reviews, and upcoming projects in Spain Barcelona.</w:t>
      </w:r>
    </w:p>
    <w:p>
      <w:pPr>
        <w:pStyle w:val="BodyText"/>
      </w:pPr>
      <w:r>
        <w:rPr>
          <w:bCs/>
          <w:b/>
        </w:rPr>
        <w:t xml:space="preserve">Filmography:</w:t>
      </w:r>
      <w:r>
        <w:t xml:space="preserve"> </w:t>
      </w:r>
      <w:r>
        <w:t xml:space="preserve">Available on IMDb (link to profile) and local Spanish film platforms like MUBI and Netflix España.</w:t>
      </w:r>
    </w:p>
    <w:p>
      <w:pPr>
        <w:pStyle w:val="BodyText"/>
      </w:pPr>
      <w:r>
        <w:rPr>
          <w:bCs/>
          <w:b/>
        </w:rPr>
        <w:t xml:space="preserve">Theater Reviews:</w:t>
      </w:r>
      <w:r>
        <w:t xml:space="preserve"> </w:t>
      </w:r>
      <w:r>
        <w:t xml:space="preserve">Published articles on "Catalunya Teatre" magazine, highlighting performances in Barcelona's cultural hubs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ship program for aspiring actors at the Barcelona Performing Arts Center (2019–Pres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"Best Emerging Actor" in the 2021 Barcelona Theater Aw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nvolvement:</w:t>
      </w:r>
      <w:r>
        <w:t xml:space="preserve"> </w:t>
      </w:r>
      <w:r>
        <w:t xml:space="preserve">Active participant in local festivals such as "Festival de Teatro de Sitges" and "Barcelona Film Festival."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etails: [your.email@example.com] | +34 600-123-456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Spain Barcelona</dc:title>
  <dc:creator/>
  <dc:language>en</dc:language>
  <cp:keywords/>
  <dcterms:created xsi:type="dcterms:W3CDTF">2026-07-18T23:45:22Z</dcterms:created>
  <dcterms:modified xsi:type="dcterms:W3CDTF">2026-07-18T23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